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32FDEC" w14:textId="0B8E35A0" w:rsidR="00B050DA" w:rsidRPr="00223D3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r w:rsidRPr="00223D3F">
        <w:rPr>
          <w:rFonts w:ascii="Century Gothic" w:hAnsi="Century Gothic"/>
          <w:b/>
          <w:sz w:val="22"/>
          <w:szCs w:val="22"/>
        </w:rPr>
        <w:t>WORK PLAN</w:t>
      </w:r>
    </w:p>
    <w:p w14:paraId="4D4446DC" w14:textId="77777777" w:rsidR="00B050DA" w:rsidRPr="00223D3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223D3F">
        <w:rPr>
          <w:rFonts w:ascii="Century Gothic" w:hAnsi="Century Gothic"/>
          <w:sz w:val="22"/>
          <w:szCs w:val="22"/>
          <w:lang w:val="id-ID"/>
        </w:rPr>
        <w:t>FORM 4</w:t>
      </w:r>
    </w:p>
    <w:p w14:paraId="4F5F56FD" w14:textId="77777777" w:rsidR="00B050DA" w:rsidRPr="00143880" w:rsidRDefault="00B050DA" w:rsidP="008F7C6D">
      <w:pPr>
        <w:jc w:val="center"/>
        <w:rPr>
          <w:rFonts w:ascii="Century Gothic" w:hAnsi="Century Gothic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8"/>
        <w:gridCol w:w="5290"/>
        <w:gridCol w:w="2043"/>
      </w:tblGrid>
      <w:tr w:rsidR="00223D3F" w:rsidRPr="00143880" w14:paraId="7CFBF143" w14:textId="77777777" w:rsidTr="005E687C">
        <w:tc>
          <w:tcPr>
            <w:tcW w:w="2898" w:type="dxa"/>
            <w:shd w:val="clear" w:color="auto" w:fill="auto"/>
            <w:vAlign w:val="center"/>
          </w:tcPr>
          <w:p w14:paraId="1799056C" w14:textId="77777777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6471CE15" w14:textId="2DF84ED6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ProjectTitle}}</w:t>
            </w:r>
          </w:p>
        </w:tc>
      </w:tr>
      <w:tr w:rsidR="00223D3F" w:rsidRPr="00143880" w14:paraId="5F61420A" w14:textId="77777777" w:rsidTr="005E687C">
        <w:tc>
          <w:tcPr>
            <w:tcW w:w="2898" w:type="dxa"/>
            <w:shd w:val="clear" w:color="auto" w:fill="auto"/>
            <w:vAlign w:val="center"/>
          </w:tcPr>
          <w:p w14:paraId="68639E49" w14:textId="77777777" w:rsidR="00223D3F" w:rsidRPr="00143880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50BC359A" w14:textId="316AF11F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ImplementInsti}}</w:t>
            </w:r>
          </w:p>
        </w:tc>
      </w:tr>
      <w:tr w:rsidR="00223D3F" w:rsidRPr="00143880" w14:paraId="6AE7B1A2" w14:textId="77777777" w:rsidTr="005E687C">
        <w:tc>
          <w:tcPr>
            <w:tcW w:w="2898" w:type="dxa"/>
            <w:shd w:val="clear" w:color="auto" w:fill="auto"/>
            <w:vAlign w:val="center"/>
          </w:tcPr>
          <w:p w14:paraId="312F6575" w14:textId="77777777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0253FB98" w14:textId="135470CF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CollabInsti}}</w:t>
            </w:r>
          </w:p>
        </w:tc>
      </w:tr>
      <w:tr w:rsidR="00223D3F" w:rsidRPr="00143880" w14:paraId="000B29BE" w14:textId="77777777" w:rsidTr="005E687C">
        <w:tc>
          <w:tcPr>
            <w:tcW w:w="2898" w:type="dxa"/>
            <w:shd w:val="clear" w:color="auto" w:fill="auto"/>
            <w:vAlign w:val="center"/>
          </w:tcPr>
          <w:p w14:paraId="559695A1" w14:textId="6532DF3C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 xml:space="preserve">Name of </w:t>
            </w:r>
            <w:r w:rsidR="00452065">
              <w:rPr>
                <w:rFonts w:ascii="Century Gothic" w:hAnsi="Century Gothic"/>
                <w:b/>
                <w:sz w:val="22"/>
                <w:szCs w:val="22"/>
              </w:rPr>
              <w:t>Team Leader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0CF72320" w14:textId="514B159B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ProjectLead}}</w:t>
            </w:r>
          </w:p>
        </w:tc>
      </w:tr>
      <w:tr w:rsidR="00223D3F" w:rsidRPr="00143880" w14:paraId="47E7F64A" w14:textId="77777777" w:rsidTr="005E687C">
        <w:tc>
          <w:tcPr>
            <w:tcW w:w="2898" w:type="dxa"/>
            <w:shd w:val="clear" w:color="auto" w:fill="auto"/>
            <w:vAlign w:val="center"/>
          </w:tcPr>
          <w:p w14:paraId="474D0A75" w14:textId="77777777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7196F954" w14:textId="38CD0392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ProjectDur}}</w:t>
            </w:r>
          </w:p>
        </w:tc>
      </w:tr>
      <w:tr w:rsidR="00223D3F" w:rsidRPr="00143880" w14:paraId="0E8A0619" w14:textId="77777777" w:rsidTr="005E687C">
        <w:tc>
          <w:tcPr>
            <w:tcW w:w="2898" w:type="dxa"/>
            <w:shd w:val="clear" w:color="auto" w:fill="auto"/>
            <w:vAlign w:val="center"/>
          </w:tcPr>
          <w:p w14:paraId="28E04894" w14:textId="321159DC" w:rsidR="00223D3F" w:rsidRPr="00143880" w:rsidRDefault="00452065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Project Staff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3F4D2B7C" w14:textId="2CDB50E3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ProjectStaff}}</w:t>
            </w:r>
          </w:p>
        </w:tc>
      </w:tr>
      <w:tr w:rsidR="00223D3F" w:rsidRPr="00143880" w14:paraId="38D143F2" w14:textId="77777777" w:rsidTr="005E687C">
        <w:tc>
          <w:tcPr>
            <w:tcW w:w="2898" w:type="dxa"/>
            <w:shd w:val="clear" w:color="auto" w:fill="auto"/>
            <w:vAlign w:val="center"/>
          </w:tcPr>
          <w:p w14:paraId="60189C96" w14:textId="77777777" w:rsidR="00223D3F" w:rsidRPr="00143880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2B3C067A" w14:textId="1CCC07C0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TotalProjectCost}}</w:t>
            </w:r>
          </w:p>
        </w:tc>
      </w:tr>
      <w:tr w:rsidR="00B050DA" w:rsidRPr="00143880" w14:paraId="73AE1E05" w14:textId="77777777" w:rsidTr="005E687C">
        <w:tc>
          <w:tcPr>
            <w:tcW w:w="2898" w:type="dxa"/>
            <w:shd w:val="clear" w:color="auto" w:fill="auto"/>
            <w:vAlign w:val="center"/>
          </w:tcPr>
          <w:p w14:paraId="4F287BA5" w14:textId="77777777" w:rsidR="00B050DA" w:rsidRPr="00143880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Activities</w:t>
            </w:r>
          </w:p>
        </w:tc>
        <w:tc>
          <w:tcPr>
            <w:tcW w:w="5290" w:type="dxa"/>
            <w:shd w:val="clear" w:color="auto" w:fill="auto"/>
            <w:vAlign w:val="center"/>
          </w:tcPr>
          <w:p w14:paraId="5F1C55E3" w14:textId="77777777" w:rsidR="00B050DA" w:rsidRPr="00143880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2043" w:type="dxa"/>
            <w:shd w:val="clear" w:color="auto" w:fill="auto"/>
            <w:vAlign w:val="center"/>
          </w:tcPr>
          <w:p w14:paraId="5D17C359" w14:textId="77777777" w:rsidR="00B050DA" w:rsidRPr="00143880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223D3F" w:rsidRPr="00143880" w14:paraId="2797E9E8" w14:textId="77777777" w:rsidTr="005E687C">
        <w:tc>
          <w:tcPr>
            <w:tcW w:w="2898" w:type="dxa"/>
            <w:shd w:val="clear" w:color="auto" w:fill="auto"/>
          </w:tcPr>
          <w:p w14:paraId="020D5973" w14:textId="0A3CBF38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552D51F7" w14:textId="47A0F1BA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46AE4B9F" w14:textId="5B94AAB2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75302523" w14:textId="77777777" w:rsidTr="005E687C">
        <w:tc>
          <w:tcPr>
            <w:tcW w:w="2898" w:type="dxa"/>
            <w:shd w:val="clear" w:color="auto" w:fill="auto"/>
          </w:tcPr>
          <w:p w14:paraId="09F52647" w14:textId="79C8FB5E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1CCA1FBA" w14:textId="61E1A4BD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112FE350" w14:textId="58EE2841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5B3F0456" w14:textId="77777777" w:rsidTr="005E687C">
        <w:tc>
          <w:tcPr>
            <w:tcW w:w="2898" w:type="dxa"/>
            <w:shd w:val="clear" w:color="auto" w:fill="auto"/>
          </w:tcPr>
          <w:p w14:paraId="530DAEF1" w14:textId="3DD8A4E0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4EFD3DE0" w14:textId="642805A8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643B8A8C" w14:textId="4C61E9E1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2236D925" w14:textId="77777777" w:rsidTr="005E687C">
        <w:tc>
          <w:tcPr>
            <w:tcW w:w="2898" w:type="dxa"/>
            <w:shd w:val="clear" w:color="auto" w:fill="auto"/>
          </w:tcPr>
          <w:p w14:paraId="1B962B2A" w14:textId="392C27BC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6B02AE84" w14:textId="0C8E37AC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60EDEA00" w14:textId="7EE2CD24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415300F1" w14:textId="77777777" w:rsidTr="005E687C">
        <w:tc>
          <w:tcPr>
            <w:tcW w:w="2898" w:type="dxa"/>
            <w:shd w:val="clear" w:color="auto" w:fill="auto"/>
          </w:tcPr>
          <w:p w14:paraId="2D351D6F" w14:textId="22701EA0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  <w:b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69B6FF9E" w14:textId="10579F33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2C793780" w14:textId="2D0B661E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45B71DEB" w14:textId="77777777" w:rsidTr="005E687C">
        <w:tc>
          <w:tcPr>
            <w:tcW w:w="2898" w:type="dxa"/>
            <w:shd w:val="clear" w:color="auto" w:fill="auto"/>
          </w:tcPr>
          <w:p w14:paraId="2857F66B" w14:textId="1EC1E50C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51952AAE" w14:textId="1D2E4159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62933DCF" w14:textId="6174841F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34B38C9C" w14:textId="77777777" w:rsidTr="005E687C">
        <w:tc>
          <w:tcPr>
            <w:tcW w:w="2898" w:type="dxa"/>
            <w:shd w:val="clear" w:color="auto" w:fill="auto"/>
          </w:tcPr>
          <w:p w14:paraId="1D03938B" w14:textId="3E454BA8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2D4006CD" w14:textId="60C6538A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0C51AF02" w14:textId="1132473B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005F5FAF" w14:textId="77777777" w:rsidTr="005E687C">
        <w:tc>
          <w:tcPr>
            <w:tcW w:w="2898" w:type="dxa"/>
            <w:shd w:val="clear" w:color="auto" w:fill="auto"/>
          </w:tcPr>
          <w:p w14:paraId="67260EF1" w14:textId="1C08ABF3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3A181E53" w14:textId="47D230D0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4A5029C6" w14:textId="3C3E3F00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60FF1864" w14:textId="77777777" w:rsidTr="005E687C">
        <w:tc>
          <w:tcPr>
            <w:tcW w:w="2898" w:type="dxa"/>
            <w:shd w:val="clear" w:color="auto" w:fill="auto"/>
          </w:tcPr>
          <w:p w14:paraId="273979D6" w14:textId="45148182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6303DF88" w14:textId="66386C1A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26A3479D" w14:textId="15E6DE85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217D46C7" w14:textId="77777777" w:rsidTr="005E687C">
        <w:tc>
          <w:tcPr>
            <w:tcW w:w="2898" w:type="dxa"/>
            <w:shd w:val="clear" w:color="auto" w:fill="auto"/>
          </w:tcPr>
          <w:p w14:paraId="2BF384A3" w14:textId="62694058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38341FB5" w14:textId="6EBD4114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42B128F6" w14:textId="131633EE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7469D0DB" w14:textId="77777777" w:rsidTr="005E687C">
        <w:tc>
          <w:tcPr>
            <w:tcW w:w="2898" w:type="dxa"/>
            <w:shd w:val="clear" w:color="auto" w:fill="auto"/>
          </w:tcPr>
          <w:p w14:paraId="7298343C" w14:textId="0E35A9B2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5418CA9F" w14:textId="7A85B787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56221418" w14:textId="19CD5885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35F9673B" w14:textId="77777777" w:rsidTr="005E687C">
        <w:tc>
          <w:tcPr>
            <w:tcW w:w="2898" w:type="dxa"/>
            <w:shd w:val="clear" w:color="auto" w:fill="auto"/>
          </w:tcPr>
          <w:p w14:paraId="760F3E02" w14:textId="2F52B30F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41CAC2BF" w14:textId="5719B69E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1A9DE225" w14:textId="56BB3D44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</w:tbl>
    <w:p w14:paraId="3BFA0858" w14:textId="77777777" w:rsidR="00223D3F" w:rsidRDefault="00223D3F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23D3F" w:rsidRPr="00C54B0E" w14:paraId="45EA309F" w14:textId="77777777" w:rsidTr="005E687C">
        <w:tc>
          <w:tcPr>
            <w:tcW w:w="2559" w:type="dxa"/>
            <w:shd w:val="clear" w:color="auto" w:fill="auto"/>
            <w:vAlign w:val="center"/>
          </w:tcPr>
          <w:p w14:paraId="511D0043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609FD963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6F639D01" w14:textId="5EB10C16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 xml:space="preserve">team 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5B8B1ABC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028D8361" w14:textId="77777777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09F5D4FE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36F8C2F5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005C01B2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64B9C5E8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23D3F" w:rsidRPr="00C54B0E" w14:paraId="66DEFFAE" w14:textId="77777777" w:rsidTr="005E687C">
        <w:tc>
          <w:tcPr>
            <w:tcW w:w="2559" w:type="dxa"/>
            <w:shd w:val="clear" w:color="auto" w:fill="auto"/>
          </w:tcPr>
          <w:p w14:paraId="445815BC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2469C33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9E30E4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46A73A52" w14:textId="77777777" w:rsidR="00223D3F" w:rsidRPr="00C54B0E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187530B0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62D97BB2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C6B3880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863625D" w14:textId="77777777" w:rsidR="00223D3F" w:rsidRPr="000512A6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27C157CA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F51973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8238AC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468FADB0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107180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83164E9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9F92A77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223D3F" w:rsidRPr="00C54B0E" w14:paraId="722D0029" w14:textId="77777777" w:rsidTr="005E687C">
        <w:tc>
          <w:tcPr>
            <w:tcW w:w="2559" w:type="dxa"/>
            <w:shd w:val="clear" w:color="auto" w:fill="auto"/>
            <w:vAlign w:val="center"/>
          </w:tcPr>
          <w:p w14:paraId="14039825" w14:textId="1E1A05E0" w:rsidR="00223D3F" w:rsidRDefault="00FA5156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ProjectLeaderCaps}}</w:t>
            </w:r>
          </w:p>
        </w:tc>
        <w:tc>
          <w:tcPr>
            <w:tcW w:w="2559" w:type="dxa"/>
            <w:shd w:val="clear" w:color="auto" w:fill="auto"/>
          </w:tcPr>
          <w:p w14:paraId="68F0866D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6E61EC45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3DB209C1" w14:textId="0B343599" w:rsidR="00223D3F" w:rsidRDefault="00350DF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ExternalFundingAgency}}</w:t>
            </w:r>
          </w:p>
        </w:tc>
      </w:tr>
    </w:tbl>
    <w:p w14:paraId="1351471A" w14:textId="77777777" w:rsidR="00B317BC" w:rsidRDefault="00B317BC"/>
    <w:sectPr w:rsidR="00B317BC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5F69B0" w14:textId="77777777" w:rsidR="00872E54" w:rsidRDefault="00872E54" w:rsidP="00C27A9C">
      <w:r>
        <w:separator/>
      </w:r>
    </w:p>
  </w:endnote>
  <w:endnote w:type="continuationSeparator" w:id="0">
    <w:p w14:paraId="654CEF27" w14:textId="77777777" w:rsidR="00872E54" w:rsidRDefault="00872E54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charset w:val="00"/>
    <w:family w:val="roman"/>
    <w:pitch w:val="variable"/>
    <w:sig w:usb0="00000001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Floor  South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PUP A. Mabini Campus, Anonas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Floor  South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PUP A. Mabini Campus, Anonas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C601FD" w14:textId="77777777" w:rsidR="00872E54" w:rsidRDefault="00872E54" w:rsidP="00C27A9C">
      <w:r>
        <w:separator/>
      </w:r>
    </w:p>
  </w:footnote>
  <w:footnote w:type="continuationSeparator" w:id="0">
    <w:p w14:paraId="368C22CE" w14:textId="77777777" w:rsidR="00872E54" w:rsidRDefault="00872E54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51E0B81F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A76F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540048148" name="Picture 540048148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00CD0"/>
    <w:rsid w:val="00015222"/>
    <w:rsid w:val="000231C9"/>
    <w:rsid w:val="000512A6"/>
    <w:rsid w:val="000C651D"/>
    <w:rsid w:val="00105BE2"/>
    <w:rsid w:val="0013571B"/>
    <w:rsid w:val="0014410C"/>
    <w:rsid w:val="00163BC6"/>
    <w:rsid w:val="001A4A39"/>
    <w:rsid w:val="001A5D76"/>
    <w:rsid w:val="001B282B"/>
    <w:rsid w:val="001D7B93"/>
    <w:rsid w:val="00222AE4"/>
    <w:rsid w:val="00223D3F"/>
    <w:rsid w:val="0023013B"/>
    <w:rsid w:val="002726DB"/>
    <w:rsid w:val="0027270B"/>
    <w:rsid w:val="002A67CF"/>
    <w:rsid w:val="002B08C6"/>
    <w:rsid w:val="002C2A7F"/>
    <w:rsid w:val="002D4321"/>
    <w:rsid w:val="00302C60"/>
    <w:rsid w:val="00320211"/>
    <w:rsid w:val="00343604"/>
    <w:rsid w:val="00350DFF"/>
    <w:rsid w:val="0036282B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97A04"/>
    <w:rsid w:val="004A76F4"/>
    <w:rsid w:val="004B3DA1"/>
    <w:rsid w:val="004C0A6D"/>
    <w:rsid w:val="004C59AA"/>
    <w:rsid w:val="004D0CF6"/>
    <w:rsid w:val="005104BE"/>
    <w:rsid w:val="00516D9B"/>
    <w:rsid w:val="00544177"/>
    <w:rsid w:val="00587671"/>
    <w:rsid w:val="005A3882"/>
    <w:rsid w:val="005B3316"/>
    <w:rsid w:val="005B4AD7"/>
    <w:rsid w:val="005C4289"/>
    <w:rsid w:val="005D6728"/>
    <w:rsid w:val="005E5663"/>
    <w:rsid w:val="005E687C"/>
    <w:rsid w:val="006226E2"/>
    <w:rsid w:val="00625977"/>
    <w:rsid w:val="00633624"/>
    <w:rsid w:val="00670480"/>
    <w:rsid w:val="00675111"/>
    <w:rsid w:val="006B146E"/>
    <w:rsid w:val="006C5E7B"/>
    <w:rsid w:val="006D564C"/>
    <w:rsid w:val="006D5E71"/>
    <w:rsid w:val="006E324F"/>
    <w:rsid w:val="007314A5"/>
    <w:rsid w:val="00732A8F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2E54"/>
    <w:rsid w:val="00874387"/>
    <w:rsid w:val="008C5FD2"/>
    <w:rsid w:val="008F7C6D"/>
    <w:rsid w:val="00902BF0"/>
    <w:rsid w:val="009129A4"/>
    <w:rsid w:val="00981928"/>
    <w:rsid w:val="009A0CB1"/>
    <w:rsid w:val="009B1229"/>
    <w:rsid w:val="009B24D8"/>
    <w:rsid w:val="009D1E87"/>
    <w:rsid w:val="009D3771"/>
    <w:rsid w:val="009F7F49"/>
    <w:rsid w:val="00A327D6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96605"/>
    <w:rsid w:val="00BE1116"/>
    <w:rsid w:val="00C27A9C"/>
    <w:rsid w:val="00C45C94"/>
    <w:rsid w:val="00C75926"/>
    <w:rsid w:val="00CA4087"/>
    <w:rsid w:val="00CA6CE2"/>
    <w:rsid w:val="00CB23CF"/>
    <w:rsid w:val="00CC3224"/>
    <w:rsid w:val="00CF4DAC"/>
    <w:rsid w:val="00D20DAD"/>
    <w:rsid w:val="00D31DA9"/>
    <w:rsid w:val="00D5573F"/>
    <w:rsid w:val="00D66F53"/>
    <w:rsid w:val="00D7085B"/>
    <w:rsid w:val="00D85EB1"/>
    <w:rsid w:val="00D97292"/>
    <w:rsid w:val="00DF6691"/>
    <w:rsid w:val="00E03F41"/>
    <w:rsid w:val="00E06524"/>
    <w:rsid w:val="00E06528"/>
    <w:rsid w:val="00E20AE9"/>
    <w:rsid w:val="00E713D5"/>
    <w:rsid w:val="00EC0C2A"/>
    <w:rsid w:val="00ED111D"/>
    <w:rsid w:val="00F0312F"/>
    <w:rsid w:val="00F70997"/>
    <w:rsid w:val="00F860B9"/>
    <w:rsid w:val="00F9077F"/>
    <w:rsid w:val="00FA5156"/>
    <w:rsid w:val="00FB5B9F"/>
    <w:rsid w:val="00FD1F63"/>
    <w:rsid w:val="00FD5DFA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5</cp:revision>
  <cp:lastPrinted>2022-10-18T06:14:00Z</cp:lastPrinted>
  <dcterms:created xsi:type="dcterms:W3CDTF">2024-10-08T07:58:00Z</dcterms:created>
  <dcterms:modified xsi:type="dcterms:W3CDTF">2024-10-30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